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>
        <w:rPr>
          <w:rFonts w:ascii="Arial" w:hAnsi="Arial" w:cs="Arial"/>
          <w:b/>
        </w:rPr>
        <w:t>[</w:t>
      </w:r>
      <w:r w:rsidR="00FB38E5">
        <w:rPr>
          <w:rFonts w:ascii="Arial" w:hAnsi="Arial" w:cs="Arial"/>
          <w:b/>
        </w:rPr>
        <w:t>Draf</w:t>
      </w:r>
      <w:r w:rsidR="00822D9C">
        <w:rPr>
          <w:rFonts w:ascii="Arial" w:hAnsi="Arial" w:cs="Arial"/>
          <w:b/>
        </w:rPr>
        <w:t xml:space="preserve">t]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6D7FEF91" w:rsidR="00D66295" w:rsidRPr="00DF4BDE" w:rsidDel="001841C3" w:rsidRDefault="00D66295" w:rsidP="00D66295">
      <w:pPr>
        <w:pStyle w:val="Heading4"/>
        <w:tabs>
          <w:tab w:val="left" w:pos="2268"/>
        </w:tabs>
        <w:rPr>
          <w:del w:id="0" w:author="Nokia (Jarkko)" w:date="2021-08-31T13:59:00Z"/>
          <w:rFonts w:cs="Arial"/>
          <w:b/>
          <w:bCs/>
          <w:sz w:val="20"/>
        </w:rPr>
      </w:pPr>
      <w:commentRangeStart w:id="1"/>
      <w:del w:id="2" w:author="Nokia (Jarkko)" w:date="2021-08-31T13:59:00Z">
        <w:r w:rsidRPr="00DF4BDE" w:rsidDel="001841C3">
          <w:rPr>
            <w:rFonts w:cs="Arial"/>
            <w:sz w:val="20"/>
          </w:rPr>
          <w:delText>Name:</w:delText>
        </w:r>
        <w:r w:rsidRPr="00DF4BDE" w:rsidDel="001841C3">
          <w:rPr>
            <w:rFonts w:cs="Arial"/>
            <w:sz w:val="20"/>
          </w:rPr>
          <w:tab/>
        </w:r>
        <w:r w:rsidR="005B4110" w:rsidDel="001841C3">
          <w:rPr>
            <w:rFonts w:eastAsia="SimSun" w:cs="Arial"/>
            <w:sz w:val="20"/>
          </w:rPr>
          <w:delText>Yumin Wu</w:delText>
        </w:r>
      </w:del>
    </w:p>
    <w:p w14:paraId="6061F40B" w14:textId="4CDD0202" w:rsidR="00D66295" w:rsidDel="001841C3" w:rsidRDefault="00D66295" w:rsidP="00D66295">
      <w:pPr>
        <w:pStyle w:val="Heading7"/>
        <w:tabs>
          <w:tab w:val="left" w:pos="2268"/>
        </w:tabs>
        <w:rPr>
          <w:del w:id="3" w:author="Nokia (Jarkko)" w:date="2021-08-31T13:59:00Z"/>
          <w:rFonts w:cs="Arial"/>
          <w:bCs/>
        </w:rPr>
      </w:pPr>
      <w:del w:id="4" w:author="Nokia (Jarkko)" w:date="2021-08-31T13:59:00Z">
        <w:r w:rsidRPr="00DF4BDE" w:rsidDel="001841C3">
          <w:rPr>
            <w:rFonts w:cs="Arial"/>
          </w:rPr>
          <w:delText>E-mail Address:</w:delText>
        </w:r>
        <w:r w:rsidRPr="00DF4BDE" w:rsidDel="001841C3">
          <w:rPr>
            <w:rFonts w:cs="Arial"/>
          </w:rPr>
          <w:tab/>
        </w:r>
        <w:r w:rsidR="00A45498" w:rsidRPr="00C416E6" w:rsidDel="001841C3">
          <w:rPr>
            <w:rFonts w:cs="Arial"/>
            <w:bCs/>
          </w:rPr>
          <w:tab/>
        </w:r>
        <w:r w:rsidR="001841C3" w:rsidDel="001841C3">
          <w:fldChar w:fldCharType="begin"/>
        </w:r>
        <w:r w:rsidR="001841C3" w:rsidDel="001841C3">
          <w:delInstrText xml:space="preserve"> HYPERLINK "mailto:wuyumin@xiaomi.com" </w:delInstrText>
        </w:r>
        <w:r w:rsidR="001841C3" w:rsidDel="001841C3">
          <w:fldChar w:fldCharType="separate"/>
        </w:r>
        <w:r w:rsidR="001A6A75" w:rsidRPr="003D1A71" w:rsidDel="001841C3">
          <w:rPr>
            <w:rStyle w:val="Hyperlink"/>
            <w:rFonts w:cs="Arial"/>
            <w:bCs/>
          </w:rPr>
          <w:delText>wuyumin@xiaomi.com</w:delText>
        </w:r>
        <w:r w:rsidR="001841C3" w:rsidDel="001841C3">
          <w:rPr>
            <w:rStyle w:val="Hyperlink"/>
            <w:rFonts w:cs="Arial"/>
            <w:bCs/>
          </w:rPr>
          <w:fldChar w:fldCharType="end"/>
        </w:r>
      </w:del>
    </w:p>
    <w:p w14:paraId="3CA4F686" w14:textId="0CCA6A41" w:rsidR="001A6A75" w:rsidRPr="00DF4BDE" w:rsidDel="001841C3" w:rsidRDefault="001A6A75" w:rsidP="001A6A75">
      <w:pPr>
        <w:pStyle w:val="Heading4"/>
        <w:tabs>
          <w:tab w:val="left" w:pos="2268"/>
        </w:tabs>
        <w:rPr>
          <w:del w:id="5" w:author="Nokia (Jarkko)" w:date="2021-08-31T13:59:00Z"/>
          <w:rFonts w:cs="Arial"/>
          <w:b/>
          <w:bCs/>
          <w:sz w:val="20"/>
        </w:rPr>
      </w:pPr>
      <w:del w:id="6" w:author="Nokia (Jarkko)" w:date="2021-08-31T13:59:00Z">
        <w:r w:rsidRPr="00DF4BDE" w:rsidDel="001841C3">
          <w:rPr>
            <w:rFonts w:cs="Arial"/>
            <w:sz w:val="20"/>
          </w:rPr>
          <w:delText>Name:</w:delText>
        </w:r>
        <w:r w:rsidRPr="00DF4BDE" w:rsidDel="001841C3">
          <w:rPr>
            <w:rFonts w:cs="Arial"/>
            <w:sz w:val="20"/>
          </w:rPr>
          <w:tab/>
        </w:r>
        <w:r w:rsidR="00912915" w:rsidDel="001841C3">
          <w:rPr>
            <w:rFonts w:eastAsia="SimSun" w:cs="Arial"/>
            <w:sz w:val="20"/>
          </w:rPr>
          <w:delText>Zhenzhen</w:delText>
        </w:r>
        <w:r w:rsidDel="001841C3">
          <w:rPr>
            <w:rFonts w:eastAsia="SimSun" w:cs="Arial"/>
            <w:sz w:val="20"/>
          </w:rPr>
          <w:delText xml:space="preserve"> </w:delText>
        </w:r>
        <w:r w:rsidR="00912915" w:rsidDel="001841C3">
          <w:rPr>
            <w:rFonts w:eastAsia="SimSun" w:cs="Arial"/>
            <w:sz w:val="20"/>
          </w:rPr>
          <w:delText>Cao</w:delText>
        </w:r>
      </w:del>
    </w:p>
    <w:p w14:paraId="1F9259B5" w14:textId="58D54120" w:rsidR="001A6A75" w:rsidDel="001841C3" w:rsidRDefault="001A6A75" w:rsidP="001A6A75">
      <w:pPr>
        <w:pStyle w:val="Heading7"/>
        <w:tabs>
          <w:tab w:val="left" w:pos="2268"/>
        </w:tabs>
        <w:rPr>
          <w:del w:id="7" w:author="Nokia (Jarkko)" w:date="2021-08-31T13:59:00Z"/>
          <w:rFonts w:cs="Arial"/>
          <w:bCs/>
        </w:rPr>
      </w:pPr>
      <w:del w:id="8" w:author="Nokia (Jarkko)" w:date="2021-08-31T13:59:00Z">
        <w:r w:rsidRPr="00DF4BDE" w:rsidDel="001841C3">
          <w:rPr>
            <w:rFonts w:cs="Arial"/>
          </w:rPr>
          <w:delText>E-mail Address:</w:delText>
        </w:r>
        <w:r w:rsidRPr="00DF4BDE" w:rsidDel="001841C3">
          <w:rPr>
            <w:rFonts w:cs="Arial"/>
          </w:rPr>
          <w:tab/>
        </w:r>
        <w:r w:rsidRPr="00C416E6" w:rsidDel="001841C3">
          <w:rPr>
            <w:rFonts w:cs="Arial"/>
            <w:bCs/>
          </w:rPr>
          <w:tab/>
        </w:r>
        <w:r w:rsidR="001841C3" w:rsidDel="001841C3">
          <w:fldChar w:fldCharType="begin"/>
        </w:r>
        <w:r w:rsidR="001841C3" w:rsidDel="001841C3">
          <w:delInstrText xml:space="preserve"> HYPERLINK "mailto:caozhenzhen@huawei.com" </w:delInstrText>
        </w:r>
        <w:r w:rsidR="001841C3" w:rsidDel="001841C3">
          <w:fldChar w:fldCharType="separate"/>
        </w:r>
        <w:r w:rsidR="00CD15E9" w:rsidRPr="003D1A71" w:rsidDel="001841C3">
          <w:rPr>
            <w:rStyle w:val="Hyperlink"/>
            <w:rFonts w:cs="Arial"/>
            <w:bCs/>
          </w:rPr>
          <w:delText>caozhenzhen@huawei.com</w:delText>
        </w:r>
        <w:r w:rsidR="001841C3" w:rsidDel="001841C3">
          <w:rPr>
            <w:rStyle w:val="Hyperlink"/>
            <w:rFonts w:cs="Arial"/>
            <w:bCs/>
          </w:rPr>
          <w:fldChar w:fldCharType="end"/>
        </w:r>
      </w:del>
      <w:commentRangeEnd w:id="1"/>
      <w:r w:rsidR="001841C3">
        <w:rPr>
          <w:rStyle w:val="CommentReference"/>
          <w:rFonts w:ascii="Times New Roman" w:hAnsi="Times New Roman"/>
        </w:rPr>
        <w:commentReference w:id="1"/>
      </w:r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6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commentRangeStart w:id="9"/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  <w:commentRangeEnd w:id="9"/>
      <w:r w:rsidR="00511B3A">
        <w:rPr>
          <w:rStyle w:val="CommentReference"/>
          <w:rFonts w:ascii="Times New Roman" w:hAnsi="Times New Roman"/>
          <w:b w:val="0"/>
        </w:rPr>
        <w:commentReference w:id="9"/>
      </w:r>
    </w:p>
    <w:p w14:paraId="05955CCF" w14:textId="5DA77646" w:rsidR="002615B5" w:rsidDel="001841C3" w:rsidRDefault="00E21B8D" w:rsidP="001841C3">
      <w:pPr>
        <w:pStyle w:val="Header"/>
        <w:jc w:val="both"/>
        <w:rPr>
          <w:del w:id="10" w:author="Nokia (Jarkko)" w:date="2021-08-31T13:59:00Z"/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</w:t>
      </w:r>
      <w:ins w:id="11" w:author="Nokia (Jarkko)" w:date="2021-08-31T13:59:00Z">
        <w:r w:rsidR="001841C3">
          <w:rPr>
            <w:rFonts w:cs="Arial"/>
            <w:b w:val="0"/>
            <w:sz w:val="20"/>
          </w:rPr>
          <w:t>similarly to</w:t>
        </w:r>
      </w:ins>
      <w:del w:id="12" w:author="Nokia (Jarkko)" w:date="2021-08-31T13:59:00Z">
        <w:r w:rsidR="000118FC" w:rsidDel="001841C3">
          <w:rPr>
            <w:rFonts w:cs="Arial"/>
            <w:b w:val="0"/>
            <w:sz w:val="20"/>
          </w:rPr>
          <w:delText>as the</w:delText>
        </w:r>
      </w:del>
      <w:r w:rsidR="000118FC">
        <w:rPr>
          <w:rFonts w:cs="Arial"/>
          <w:b w:val="0"/>
          <w:sz w:val="20"/>
        </w:rPr>
        <w:t xml:space="preserve"> LTE SC-PTM</w:t>
      </w:r>
      <w:ins w:id="13" w:author="Nokia (Jarkko)" w:date="2021-08-31T13:59:00Z">
        <w:r w:rsidR="001841C3">
          <w:rPr>
            <w:rFonts w:cs="Arial"/>
            <w:b w:val="0"/>
            <w:sz w:val="20"/>
          </w:rPr>
          <w:t>.</w:t>
        </w:r>
      </w:ins>
      <w:del w:id="14" w:author="Nokia (Jarkko)" w:date="2021-08-31T13:59:00Z">
        <w:r w:rsidR="002615B5" w:rsidDel="001841C3">
          <w:rPr>
            <w:rFonts w:cs="Arial"/>
            <w:b w:val="0"/>
            <w:sz w:val="20"/>
          </w:rPr>
          <w:delText>, and RAN2 achieved the following agreements: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:rsidDel="001841C3" w14:paraId="47C76A17" w14:textId="3AC234C8" w:rsidTr="002615B5">
        <w:trPr>
          <w:del w:id="15" w:author="Nokia (Jarkko)" w:date="2021-08-31T13:59:00Z"/>
        </w:trPr>
        <w:tc>
          <w:tcPr>
            <w:tcW w:w="9631" w:type="dxa"/>
          </w:tcPr>
          <w:p w14:paraId="2CF88F92" w14:textId="708C9663" w:rsidR="00B93954" w:rsidDel="001841C3" w:rsidRDefault="00B93954" w:rsidP="001841C3">
            <w:pPr>
              <w:pStyle w:val="Header"/>
              <w:jc w:val="both"/>
              <w:rPr>
                <w:del w:id="16" w:author="Nokia (Jarkko)" w:date="2021-08-31T13:59:00Z"/>
              </w:rPr>
              <w:pPrChange w:id="17" w:author="Nokia (Jarkko)" w:date="2021-08-31T13:59:00Z">
                <w:pPr>
                  <w:pStyle w:val="Agreement"/>
                  <w:numPr>
                    <w:numId w:val="0"/>
                  </w:numPr>
                </w:pPr>
              </w:pPrChange>
            </w:pPr>
            <w:del w:id="18" w:author="Nokia (Jarkko)" w:date="2021-08-31T13:59:00Z">
              <w:r w:rsidDel="001841C3">
                <w:delText>For CONNECTED:</w:delText>
              </w:r>
            </w:del>
          </w:p>
          <w:p w14:paraId="56A8A3B0" w14:textId="2678E560" w:rsidR="00B93954" w:rsidDel="001841C3" w:rsidRDefault="00B93954" w:rsidP="001841C3">
            <w:pPr>
              <w:pStyle w:val="Header"/>
              <w:jc w:val="both"/>
              <w:rPr>
                <w:del w:id="19" w:author="Nokia (Jarkko)" w:date="2021-08-31T13:59:00Z"/>
              </w:rPr>
              <w:pPrChange w:id="20" w:author="Nokia (Jarkko)" w:date="2021-08-31T13:59:00Z">
                <w:pPr>
                  <w:pStyle w:val="Agreement"/>
                  <w:tabs>
                    <w:tab w:val="num" w:pos="1619"/>
                  </w:tabs>
                  <w:overflowPunct/>
                  <w:autoSpaceDE/>
                  <w:autoSpaceDN/>
                  <w:adjustRightInd/>
                  <w:spacing w:line="240" w:lineRule="auto"/>
                  <w:textAlignment w:val="auto"/>
                </w:pPr>
              </w:pPrChange>
            </w:pPr>
            <w:del w:id="21" w:author="Nokia (Jarkko)" w:date="2021-08-31T13:59:00Z">
              <w:r w:rsidDel="001841C3">
                <w:delText>The UE reports the following MBS interest information (as LTE SC-PTM):</w:delText>
              </w:r>
            </w:del>
          </w:p>
          <w:p w14:paraId="1E9C7400" w14:textId="4AB9334A" w:rsidR="00B93954" w:rsidDel="001841C3" w:rsidRDefault="00B93954" w:rsidP="001841C3">
            <w:pPr>
              <w:pStyle w:val="Header"/>
              <w:jc w:val="both"/>
              <w:rPr>
                <w:del w:id="22" w:author="Nokia (Jarkko)" w:date="2021-08-31T13:59:00Z"/>
              </w:rPr>
              <w:pPrChange w:id="23" w:author="Nokia (Jarkko)" w:date="2021-08-31T13:59:00Z">
                <w:pPr>
                  <w:pStyle w:val="Agreement"/>
                  <w:numPr>
                    <w:numId w:val="0"/>
                  </w:numPr>
                  <w:ind w:firstLine="0"/>
                </w:pPr>
              </w:pPrChange>
            </w:pPr>
            <w:del w:id="24" w:author="Nokia (Jarkko)" w:date="2021-08-31T13:59:00Z">
              <w:r w:rsidDel="001841C3">
                <w:delText xml:space="preserve">MBS frequency list </w:delText>
              </w:r>
            </w:del>
          </w:p>
          <w:p w14:paraId="731AEE67" w14:textId="37CE2709" w:rsidR="00B93954" w:rsidDel="001841C3" w:rsidRDefault="00B93954" w:rsidP="001841C3">
            <w:pPr>
              <w:pStyle w:val="Header"/>
              <w:jc w:val="both"/>
              <w:rPr>
                <w:del w:id="25" w:author="Nokia (Jarkko)" w:date="2021-08-31T13:59:00Z"/>
              </w:rPr>
              <w:pPrChange w:id="26" w:author="Nokia (Jarkko)" w:date="2021-08-31T13:59:00Z">
                <w:pPr>
                  <w:pStyle w:val="Agreement"/>
                  <w:numPr>
                    <w:numId w:val="0"/>
                  </w:numPr>
                  <w:ind w:firstLine="0"/>
                </w:pPr>
              </w:pPrChange>
            </w:pPr>
            <w:del w:id="27" w:author="Nokia (Jarkko)" w:date="2021-08-31T13:59:00Z">
              <w:r w:rsidDel="001841C3">
                <w:delText xml:space="preserve">priority between the reception of </w:delText>
              </w:r>
              <w:r w:rsidRPr="00942B41" w:rsidDel="001841C3">
                <w:delText>all listed MBMS frequencies</w:delText>
              </w:r>
              <w:r w:rsidDel="001841C3">
                <w:delText xml:space="preserve"> and the reception of any unicast bearer</w:delText>
              </w:r>
            </w:del>
          </w:p>
          <w:p w14:paraId="6B38CD6B" w14:textId="27E064EE" w:rsidR="00B93954" w:rsidDel="001841C3" w:rsidRDefault="00B93954" w:rsidP="001841C3">
            <w:pPr>
              <w:pStyle w:val="Header"/>
              <w:jc w:val="both"/>
              <w:rPr>
                <w:del w:id="28" w:author="Nokia (Jarkko)" w:date="2021-08-31T13:59:00Z"/>
              </w:rPr>
              <w:pPrChange w:id="29" w:author="Nokia (Jarkko)" w:date="2021-08-31T13:59:00Z">
                <w:pPr>
                  <w:pStyle w:val="Agreement"/>
                  <w:numPr>
                    <w:numId w:val="0"/>
                  </w:numPr>
                  <w:ind w:firstLine="0"/>
                </w:pPr>
              </w:pPrChange>
            </w:pPr>
            <w:del w:id="30" w:author="Nokia (Jarkko)" w:date="2021-08-31T13:59:00Z">
              <w:r w:rsidDel="001841C3">
                <w:delText>TMGI list</w:delText>
              </w:r>
            </w:del>
          </w:p>
          <w:p w14:paraId="7D2D6034" w14:textId="43C8D9DA" w:rsidR="00B93954" w:rsidDel="001841C3" w:rsidRDefault="00B93954" w:rsidP="001841C3">
            <w:pPr>
              <w:pStyle w:val="Header"/>
              <w:jc w:val="both"/>
              <w:rPr>
                <w:del w:id="31" w:author="Nokia (Jarkko)" w:date="2021-08-31T13:59:00Z"/>
              </w:rPr>
              <w:pPrChange w:id="32" w:author="Nokia (Jarkko)" w:date="2021-08-31T13:59:00Z">
                <w:pPr>
                  <w:pStyle w:val="Agreement"/>
                  <w:tabs>
                    <w:tab w:val="num" w:pos="1619"/>
                  </w:tabs>
                  <w:overflowPunct/>
                  <w:autoSpaceDE/>
                  <w:autoSpaceDN/>
                  <w:adjustRightInd/>
                  <w:spacing w:line="240" w:lineRule="auto"/>
                  <w:textAlignment w:val="auto"/>
                </w:pPr>
              </w:pPrChange>
            </w:pPr>
            <w:del w:id="33" w:author="Nokia (Jarkko)" w:date="2021-08-31T13:59:00Z">
              <w:r w:rsidDel="001841C3">
                <w:delText>If MBS frequencies are allowed to be reported, the MBS frequencies reported by the UE is sorted by decreasing order of interest, as LTE SC-PTM.</w:delText>
              </w:r>
            </w:del>
          </w:p>
          <w:p w14:paraId="44F6B696" w14:textId="2E4F7EDA" w:rsidR="002615B5" w:rsidRPr="00B93954" w:rsidDel="001841C3" w:rsidRDefault="00B93954" w:rsidP="001841C3">
            <w:pPr>
              <w:pStyle w:val="Header"/>
              <w:jc w:val="both"/>
              <w:rPr>
                <w:del w:id="34" w:author="Nokia (Jarkko)" w:date="2021-08-31T13:59:00Z"/>
              </w:rPr>
              <w:pPrChange w:id="35" w:author="Nokia (Jarkko)" w:date="2021-08-31T13:59:00Z">
                <w:pPr>
                  <w:pStyle w:val="Agreement"/>
                  <w:tabs>
                    <w:tab w:val="num" w:pos="1619"/>
                  </w:tabs>
                  <w:overflowPunct/>
                  <w:autoSpaceDE/>
                  <w:autoSpaceDN/>
                  <w:adjustRightInd/>
                  <w:spacing w:line="240" w:lineRule="auto"/>
                  <w:textAlignment w:val="auto"/>
                </w:pPr>
              </w:pPrChange>
            </w:pPr>
            <w:del w:id="36" w:author="Nokia (Jarkko)" w:date="2021-08-31T13:59:00Z">
              <w:r w:rsidDel="001841C3">
                <w:delText xml:space="preserve">Send an LS to SA3 to check whether the MBS interest information can be reported by the UE before security activation. </w:delText>
              </w:r>
            </w:del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2D8218E2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C35449">
        <w:rPr>
          <w:rFonts w:cs="Arial"/>
          <w:b w:val="0"/>
          <w:sz w:val="20"/>
        </w:rPr>
        <w:t xml:space="preserve">when the MBS interest information is 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</w:t>
      </w:r>
      <w:r w:rsidR="00C35449">
        <w:rPr>
          <w:rFonts w:cs="Arial"/>
          <w:b w:val="0"/>
          <w:sz w:val="20"/>
        </w:rPr>
        <w:lastRenderedPageBreak/>
        <w:t>activation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4D73BD11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Nokia (Jarkko)" w:date="2021-08-31T13:59:00Z" w:initials="JTK">
    <w:p w14:paraId="08304CE2" w14:textId="76195C1E" w:rsidR="001841C3" w:rsidRDefault="001841C3">
      <w:pPr>
        <w:pStyle w:val="CommentText"/>
      </w:pPr>
      <w:r>
        <w:rPr>
          <w:rStyle w:val="CommentReference"/>
        </w:rPr>
        <w:annotationRef/>
      </w:r>
      <w:r>
        <w:t>Only one contact!</w:t>
      </w:r>
    </w:p>
  </w:comment>
  <w:comment w:id="9" w:author="Shukun Wang" w:date="2021-08-30T17:51:00Z" w:initials="SW">
    <w:p w14:paraId="46820D22" w14:textId="1CEFC2B0" w:rsidR="00511B3A" w:rsidRDefault="00511B3A" w:rsidP="00511B3A">
      <w:pPr>
        <w:rPr>
          <w:rFonts w:eastAsia="DengXian"/>
          <w:b/>
          <w:bCs/>
          <w:lang w:val="en-US" w:eastAsia="zh-CN"/>
        </w:rPr>
      </w:pPr>
      <w:r>
        <w:rPr>
          <w:rStyle w:val="CommentReference"/>
        </w:rPr>
        <w:annotationRef/>
      </w:r>
      <w:r>
        <w:rPr>
          <w:rFonts w:ascii="SimSun" w:eastAsia="SimSun" w:hAnsi="SimSun"/>
          <w:lang w:eastAsia="zh-CN"/>
        </w:rPr>
        <w:t xml:space="preserve">“MBMSInterestindication” reporting case in LTE should be notified, i.e. </w:t>
      </w:r>
      <w:r>
        <w:rPr>
          <w:rFonts w:hint="eastAsia"/>
          <w:b/>
          <w:bCs/>
          <w:i/>
          <w:iCs/>
        </w:rPr>
        <w:t>MBMSInterestIndication</w:t>
      </w:r>
      <w:r>
        <w:rPr>
          <w:rFonts w:hint="eastAsia"/>
          <w:b/>
          <w:bCs/>
        </w:rPr>
        <w:t xml:space="preserve"> message can be sent (unprotected) prior to security activation in LTE.</w:t>
      </w:r>
    </w:p>
    <w:p w14:paraId="70040427" w14:textId="5C199D43" w:rsidR="00511B3A" w:rsidRPr="00511B3A" w:rsidRDefault="00511B3A">
      <w:pPr>
        <w:pStyle w:val="CommentText"/>
        <w:rPr>
          <w:lang w:val="en-US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8304CE2" w15:done="0"/>
  <w15:commentEx w15:paraId="700404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8B43C" w16cex:dateUtc="2021-08-31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304CE2" w16cid:durableId="24D8B43C"/>
  <w16cid:commentId w16cid:paraId="70040427" w16cid:durableId="24D79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66360" w14:textId="77777777" w:rsidR="00010DDF" w:rsidRDefault="00010DDF">
      <w:pPr>
        <w:spacing w:after="0" w:line="240" w:lineRule="auto"/>
      </w:pPr>
      <w:r>
        <w:separator/>
      </w:r>
    </w:p>
  </w:endnote>
  <w:endnote w:type="continuationSeparator" w:id="0">
    <w:p w14:paraId="78C4ED8E" w14:textId="77777777" w:rsidR="00010DDF" w:rsidRDefault="00010D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D47924" w14:textId="77777777" w:rsidR="00010DDF" w:rsidRDefault="00010DDF">
      <w:pPr>
        <w:spacing w:after="0" w:line="240" w:lineRule="auto"/>
      </w:pPr>
      <w:r>
        <w:separator/>
      </w:r>
    </w:p>
  </w:footnote>
  <w:footnote w:type="continuationSeparator" w:id="0">
    <w:p w14:paraId="55BC1E11" w14:textId="77777777" w:rsidR="00010DDF" w:rsidRDefault="00010D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 (Jarkko)">
    <w15:presenceInfo w15:providerId="None" w15:userId="Nokia (Jarkko)"/>
  </w15:person>
  <w15:person w15:author="Shukun Wang">
    <w15:presenceInfo w15:providerId="AD" w15:userId="S-1-5-21-1439682878-3164288827-2260694920-1859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1C3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8D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1C4654FE"/>
  <w15:docId w15:val="{5C9B68F7-1D29-419E-918C-CC426A0F2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SimSun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3GPPLiaison@etsi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945D626-A99B-44C7-8B82-C6785BE273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214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Nokia (Jarkko)</cp:lastModifiedBy>
  <cp:revision>3</cp:revision>
  <cp:lastPrinted>2020-09-15T00:04:00Z</cp:lastPrinted>
  <dcterms:created xsi:type="dcterms:W3CDTF">2021-08-31T10:59:00Z</dcterms:created>
  <dcterms:modified xsi:type="dcterms:W3CDTF">2021-08-3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29678098</vt:lpwstr>
  </property>
</Properties>
</file>